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aramedic</w:t>
      </w:r>
      <w:r>
        <w:t xml:space="preserve"> </w:t>
      </w:r>
      <w:r>
        <w:t xml:space="preserve">Position</w:t>
      </w:r>
      <w:r>
        <w:t xml:space="preserve"> </w:t>
      </w:r>
      <w:r>
        <w:t xml:space="preserve">in</w:t>
      </w:r>
      <w:r>
        <w:t xml:space="preserve"> </w:t>
      </w:r>
      <w:r>
        <w:t xml:space="preserve">Philippines</w:t>
      </w:r>
      <w:r>
        <w:t xml:space="preserve"> </w:t>
      </w:r>
      <w:r>
        <w:t xml:space="preserve">Manila</w:t>
      </w:r>
    </w:p>
    <w:bookmarkStart w:id="20" w:name="internship-application-letter"/>
    <w:p>
      <w:pPr>
        <w:pStyle w:val="Heading1"/>
      </w:pPr>
      <w:r>
        <w:t xml:space="preserve">Internship Application Letter</w:t>
      </w:r>
    </w:p>
    <w:p>
      <w:pPr>
        <w:pStyle w:val="FirstParagraph"/>
      </w:pPr>
      <w:r>
        <w:t xml:space="preserve">For Paramedic Internship Position at [Hospital/EMS Agency Name]</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Hospital/EMS Agency Name]</w:t>
      </w:r>
      <w:r>
        <w:br/>
      </w:r>
      <w:r>
        <w:t xml:space="preserve">Address of Institution in Manila</w:t>
      </w:r>
      <w:r>
        <w:br/>
      </w:r>
      <w:r>
        <w:t xml:space="preserve">Philippines</w:t>
      </w:r>
    </w:p>
    <w:bookmarkStart w:id="21" w:name="X44f560a7c79c28852553eb08734ab54ceabccd9"/>
    <w:p>
      <w:pPr>
        <w:pStyle w:val="Heading2"/>
      </w:pPr>
      <w:r>
        <w:t xml:space="preserve">Subject: Formal Internship Application Letter for Paramedic Internship Position in Philippines Manila</w:t>
      </w:r>
    </w:p>
    <w:bookmarkEnd w:id="21"/>
    <w:p>
      <w:pPr>
        <w:pStyle w:val="FirstParagraph"/>
      </w:pPr>
      <w:r>
        <w:t xml:space="preserve">To the Esteemed Hiring Committee,</w:t>
      </w:r>
    </w:p>
    <w:p>
      <w:pPr>
        <w:pStyle w:val="BodyText"/>
      </w:pPr>
      <w:r>
        <w:t xml:space="preserve">With profound enthusiasm, I submit my formal internship application letter for the Paramedic Internship position at your distinguished institution in the vibrant heart of Philippines Manila. As a dedicated emergency medical services student deeply committed to serving communities facing complex health challenges, I have long admired your organization's pioneering work in advancing pre-hospital care across Metro Manila. This internship opportunity represents not merely a professional milestone but a profound alignment with my lifelong aspiration to contribute meaningfully to the healthcare landscape of the Philippines.</w:t>
      </w:r>
    </w:p>
    <w:p>
      <w:pPr>
        <w:pStyle w:val="BodyText"/>
      </w:pPr>
      <w:r>
        <w:t xml:space="preserve">My academic journey at [Your University/Institution] has equipped me with comprehensive theoretical knowledge and practical skills essential for modern paramedic practice. I have completed rigorous coursework in Advanced Cardiac Life Support (ACLS), Pediatric Advanced Life Support (PALS), trauma management, and emergency pharmacology, consistently achieving top 10% in my cohort. Beyond academics, I actively participated in the university's Mobile Medical Response Team, providing critical care support during community health fairs across Quezon City and Makati. During these experiences, I managed over 75 simulated emergency scenarios—from cardiac arrests to severe allergic reactions—demonstrating clinical judgment under pressure while adhering to Philippine Department of Health protocols.</w:t>
      </w:r>
    </w:p>
    <w:p>
      <w:pPr>
        <w:pStyle w:val="BodyText"/>
      </w:pPr>
      <w:r>
        <w:t xml:space="preserve">What compels me most about pursuing this internship in Philippines Manila is the unique intersection of urban healthcare challenges and cultural resilience. Manila's dense population, frequent traffic congestion, and vulnerability to typhoons create a dynamic environment where paramedic interventions can literally mean the difference between life and death. I have personally witnessed how timely emergency response saves lives in neighborhoods like Tondo during monsoon season floods—a reality that fuels my dedication to this field. Your institution's reputation for deploying rapid-response units during Manila's annual flood seasons and managing traffic-critical emergencies positions it as the ideal place for me to grow as a compassionate, culturally attuned Paramedic. I am particularly impressed by your community paramedicine program in Caloocan City, which integrates local health workers into emergency systems—a model I aspire to support.</w:t>
      </w:r>
    </w:p>
    <w:p>
      <w:pPr>
        <w:pStyle w:val="BodyText"/>
      </w:pPr>
      <w:r>
        <w:t xml:space="preserve">My hands-on experience extends beyond campus. For the past 18 months, I volunteered with the Philippine Red Cross' Metro Manila Chapter, assisting at disaster response drills during Typhoon Ulysses and Odette recovery operations. This involved triaging patients in makeshift clinics while coordinating with local government units—skills directly transferable to Manila's complex emergency ecosystem. During these deployments, I learned to navigate cultural nuances when communicating with diverse communities across the city—from elderly residents in Binondo to youth populations in Quezon City. I understand that effective paramedic care transcends clinical skills; it requires respecting Filipino values like *hiya* (shame) and *pakikisama* (harmony), especially during crises when families need both medical and emotional support.</w:t>
      </w:r>
    </w:p>
    <w:p>
      <w:pPr>
        <w:pStyle w:val="BodyText"/>
      </w:pPr>
      <w:r>
        <w:t xml:space="preserve">What truly distinguishes my application is my unwavering commitment to the Philippine healthcare context. Unlike generic internship seekers, I have immersed myself in local health policies through research on the National Emergency Medical Services Act of 2017. I regularly study Manila-specific challenges via publications from the University of Santo Tomas' School of Medicine, including articles on airway management in high-pollution environments and trauma care disparities across Metro Manila's socioeconomic zones. This contextual knowledge ensures I won't simply apply textbook protocols but will adapt them to our unique urban reality—whether managing a jeepney accident on EDSA or delivering neonatal resuscitation in a barangay health center.</w:t>
      </w:r>
    </w:p>
    <w:p>
      <w:pPr>
        <w:pStyle w:val="BodyText"/>
      </w:pPr>
      <w:r>
        <w:t xml:space="preserve">I am equally drawn to your institution's emphasis on holistic paramedic development. Your mentorship program pairing interns with senior EMTs during Manila's 24/7 emergency rotations aligns perfectly with my learning style. I thrive in collaborative environments where I can observe seasoned professionals navigating the delicate balance between medical urgency and patient dignity—a skill vital when treating victims in Manila's crowded public transport systems or disaster zones like Marawi City (where your team provided critical aid). My fluency in Tagalog, English, and basic Cebuano ensures seamless communication across Manila's diverse communities, enabling me to gather accurate histories during emergencies without cultural barriers.</w:t>
      </w:r>
    </w:p>
    <w:p>
      <w:pPr>
        <w:pStyle w:val="BodyText"/>
      </w:pPr>
      <w:r>
        <w:t xml:space="preserve">My dedication to serving the Philippines Manila community extends beyond clinical practice. I co-founded "Health First," a student initiative that provides free first-aid training in public markets of Pasig City. This project taught me how paramedics must empower communities—whether teaching mothers to recognize stroke symptoms or demonstrating CPR during *fiestas*. In the context of Manila's healthcare gaps, such initiatives are as crucial as emergency response itself. I am eager to bring this community-centered approach to your internship program, supporting both immediate patient care and long-term public health resilience.</w:t>
      </w:r>
    </w:p>
    <w:p>
      <w:pPr>
        <w:pStyle w:val="BodyText"/>
      </w:pPr>
      <w:r>
        <w:t xml:space="preserve">As I prepare to enter the profession, I recognize that becoming an exceptional Paramedic in Philippines Manila requires more than technical proficiency—it demands empathy for a city that rises from adversity daily. Your organization's mission to "Save Lives, Strengthen Communities" resonates with my core values. This Internship Application Letter represents not just a request for opportunity but a promise: if granted this position, I will dedicate myself to learning rigorously, supporting your team tirelessly, and upholding the highest standards of care that Manila deserves.</w:t>
      </w:r>
    </w:p>
    <w:p>
      <w:pPr>
        <w:pStyle w:val="BodyText"/>
      </w:pPr>
      <w:r>
        <w:t xml:space="preserve">Thank you for considering my application. I have attached my resume detailing academic achievements and volunteer work, along with two letters of recommendation from faculty at [University]. I welcome the opportunity to discuss how my skills in emergency response, cultural adaptability, and community engagement can benefit your institution. Please contact me at your earliest convenience to arrange an interview during Manila's upcoming dry season when field operations intensify.</w:t>
      </w:r>
    </w:p>
    <w:p>
      <w:pPr>
        <w:pStyle w:val="BodyText"/>
      </w:pPr>
      <w:r>
        <w:t xml:space="preserve">I look forward to contributing meaningfully to the vital work of saving lives in the heart of the Philippines Manila.</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Emergency Medical Services Student | [University Name]</w:t>
      </w:r>
    </w:p>
    <w:p>
      <w:pPr>
        <w:pStyle w:val="BodyText"/>
      </w:pPr>
      <w:r>
        <w:t xml:space="preserve">Word Count: 857</w:t>
      </w:r>
      <w:r>
        <w:br/>
      </w:r>
      <w:r>
        <w:t xml:space="preserve">Key Terms Integrated:</w:t>
      </w:r>
      <w:r>
        <w:br/>
      </w:r>
      <w:r>
        <w:t xml:space="preserve">• "Internship Application Letter" (used in subject line and body)</w:t>
      </w:r>
      <w:r>
        <w:br/>
      </w:r>
      <w:r>
        <w:t xml:space="preserve">• "Paramedic" (mentioned 9 times with contextual relevance)</w:t>
      </w:r>
      <w:r>
        <w:br/>
      </w:r>
      <w:r>
        <w:t xml:space="preserve">• "Philippines Manila" (referenced 7 times with localized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aramedic Position in Philippines Manila</dc:title>
  <dc:creator/>
  <cp:keywords/>
  <dcterms:created xsi:type="dcterms:W3CDTF">2026-07-19T22:04:36Z</dcterms:created>
  <dcterms:modified xsi:type="dcterms:W3CDTF">2026-07-19T22:04:36Z</dcterms:modified>
</cp:coreProperties>
</file>

<file path=docProps/custom.xml><?xml version="1.0" encoding="utf-8"?>
<Properties xmlns="http://schemas.openxmlformats.org/officeDocument/2006/custom-properties" xmlns:vt="http://schemas.openxmlformats.org/officeDocument/2006/docPropsVTypes"/>
</file>